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B7FF3" w14:textId="77777777" w:rsidR="005452FB" w:rsidRDefault="005452FB" w:rsidP="005452FB">
      <w:pPr>
        <w:pStyle w:val="Heading2"/>
      </w:pPr>
      <w:r>
        <w:t>Tools used</w:t>
      </w:r>
    </w:p>
    <w:p w14:paraId="51F84FF6" w14:textId="77777777" w:rsidR="005452FB" w:rsidRPr="00103E50" w:rsidRDefault="005452FB" w:rsidP="005452FB">
      <w:r>
        <w:t>The following table outlines the tools used.</w:t>
      </w:r>
    </w:p>
    <w:tbl>
      <w:tblPr>
        <w:tblStyle w:val="GridTable4-Accent1"/>
        <w:tblW w:w="5000" w:type="pct"/>
        <w:tblLayout w:type="fixed"/>
        <w:tblLook w:val="04A0" w:firstRow="1" w:lastRow="0" w:firstColumn="1" w:lastColumn="0" w:noHBand="0" w:noVBand="1"/>
      </w:tblPr>
      <w:tblGrid>
        <w:gridCol w:w="1130"/>
        <w:gridCol w:w="3260"/>
        <w:gridCol w:w="1571"/>
        <w:gridCol w:w="3055"/>
      </w:tblGrid>
      <w:tr w:rsidR="005452FB" w:rsidRPr="00875593" w14:paraId="7D02C012" w14:textId="77777777" w:rsidTr="00D65F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noWrap/>
          </w:tcPr>
          <w:p w14:paraId="3E208388" w14:textId="77777777" w:rsidR="005452FB" w:rsidRPr="00875593" w:rsidRDefault="005452FB" w:rsidP="00D65FFB">
            <w:r w:rsidRPr="00875593">
              <w:t>Tool Name</w:t>
            </w:r>
          </w:p>
        </w:tc>
        <w:tc>
          <w:tcPr>
            <w:tcW w:w="1808" w:type="pct"/>
            <w:noWrap/>
          </w:tcPr>
          <w:p w14:paraId="0062D938" w14:textId="77777777" w:rsidR="005452FB" w:rsidRPr="00875593" w:rsidRDefault="005452FB" w:rsidP="00D65F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75593">
              <w:t>Usage</w:t>
            </w:r>
          </w:p>
        </w:tc>
        <w:tc>
          <w:tcPr>
            <w:tcW w:w="871" w:type="pct"/>
          </w:tcPr>
          <w:p w14:paraId="6B33E087" w14:textId="77777777" w:rsidR="005452FB" w:rsidRPr="00875593" w:rsidRDefault="005452FB" w:rsidP="00D65F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atic/Dynamic</w:t>
            </w:r>
          </w:p>
        </w:tc>
        <w:tc>
          <w:tcPr>
            <w:tcW w:w="1694" w:type="pct"/>
          </w:tcPr>
          <w:p w14:paraId="40399B2C" w14:textId="77777777" w:rsidR="005452FB" w:rsidRPr="00875593" w:rsidRDefault="005452FB" w:rsidP="00D65F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75593">
              <w:t>URL</w:t>
            </w:r>
          </w:p>
        </w:tc>
      </w:tr>
      <w:tr w:rsidR="005452FB" w:rsidRPr="00875593" w14:paraId="5B35392B" w14:textId="77777777" w:rsidTr="00D65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noWrap/>
          </w:tcPr>
          <w:p w14:paraId="6D8F719D" w14:textId="77777777" w:rsidR="005452FB" w:rsidRPr="00875593" w:rsidRDefault="005452FB" w:rsidP="00D65FFB">
            <w:r w:rsidRPr="00875593">
              <w:t>Flare VM</w:t>
            </w:r>
          </w:p>
        </w:tc>
        <w:tc>
          <w:tcPr>
            <w:tcW w:w="1808" w:type="pct"/>
            <w:noWrap/>
          </w:tcPr>
          <w:p w14:paraId="330696A3" w14:textId="77777777" w:rsidR="005452FB" w:rsidRPr="00875593" w:rsidRDefault="005452FB" w:rsidP="00D65F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75593">
              <w:t>VM script used to download and install all tools on a Windows VM</w:t>
            </w:r>
          </w:p>
        </w:tc>
        <w:tc>
          <w:tcPr>
            <w:tcW w:w="871" w:type="pct"/>
          </w:tcPr>
          <w:p w14:paraId="1ECDB5C5" w14:textId="77777777" w:rsidR="005452FB" w:rsidRDefault="005452FB" w:rsidP="00D65F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82F9E">
              <w:t>Static</w:t>
            </w:r>
          </w:p>
        </w:tc>
        <w:tc>
          <w:tcPr>
            <w:tcW w:w="1694" w:type="pct"/>
          </w:tcPr>
          <w:p w14:paraId="54C31624" w14:textId="77777777" w:rsidR="005452FB" w:rsidRPr="00875593" w:rsidRDefault="005452FB" w:rsidP="00D65F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4" w:history="1">
              <w:r w:rsidRPr="00875593">
                <w:rPr>
                  <w:rStyle w:val="Hyperlink"/>
                </w:rPr>
                <w:t>https://www.fireeye.com/services/freeware/flare-vm.html</w:t>
              </w:r>
            </w:hyperlink>
          </w:p>
        </w:tc>
      </w:tr>
      <w:tr w:rsidR="005452FB" w:rsidRPr="00875593" w14:paraId="5522DD3D" w14:textId="77777777" w:rsidTr="00D65F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noWrap/>
          </w:tcPr>
          <w:p w14:paraId="23DF1B83" w14:textId="77777777" w:rsidR="005452FB" w:rsidRPr="00875593" w:rsidRDefault="005452FB" w:rsidP="00D65FFB">
            <w:proofErr w:type="spellStart"/>
            <w:r w:rsidRPr="00875593">
              <w:t>Trid</w:t>
            </w:r>
            <w:proofErr w:type="spellEnd"/>
            <w:r>
              <w:t xml:space="preserve"> (</w:t>
            </w:r>
            <w:r w:rsidRPr="00482810">
              <w:t>Tridnet</w:t>
            </w:r>
            <w:r>
              <w:t>)</w:t>
            </w:r>
          </w:p>
        </w:tc>
        <w:tc>
          <w:tcPr>
            <w:tcW w:w="1808" w:type="pct"/>
            <w:noWrap/>
          </w:tcPr>
          <w:p w14:paraId="412F31DA" w14:textId="77777777" w:rsidR="005452FB" w:rsidRPr="00875593" w:rsidRDefault="005452FB" w:rsidP="00D65F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75593">
              <w:t>Identify information on executable</w:t>
            </w:r>
          </w:p>
        </w:tc>
        <w:tc>
          <w:tcPr>
            <w:tcW w:w="871" w:type="pct"/>
          </w:tcPr>
          <w:p w14:paraId="4A985A0D" w14:textId="77777777" w:rsidR="005452FB" w:rsidRDefault="005452FB" w:rsidP="00D65F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82F9E">
              <w:t>Static</w:t>
            </w:r>
          </w:p>
        </w:tc>
        <w:tc>
          <w:tcPr>
            <w:tcW w:w="1694" w:type="pct"/>
          </w:tcPr>
          <w:p w14:paraId="51C3871A" w14:textId="77777777" w:rsidR="005452FB" w:rsidRPr="00875593" w:rsidRDefault="005452FB" w:rsidP="00D65F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5" w:history="1">
              <w:r w:rsidRPr="00875593">
                <w:rPr>
                  <w:rStyle w:val="Hyperlink"/>
                </w:rPr>
                <w:t>https://mark0.net/soft-trid-e.html</w:t>
              </w:r>
            </w:hyperlink>
          </w:p>
        </w:tc>
      </w:tr>
      <w:tr w:rsidR="005452FB" w:rsidRPr="00875593" w14:paraId="4ECCF5EA" w14:textId="77777777" w:rsidTr="00D65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noWrap/>
          </w:tcPr>
          <w:p w14:paraId="358E6379" w14:textId="77777777" w:rsidR="005452FB" w:rsidRPr="00875593" w:rsidRDefault="005452FB" w:rsidP="00D65FFB">
            <w:r w:rsidRPr="00875593">
              <w:t xml:space="preserve">CFF Explorer </w:t>
            </w:r>
          </w:p>
        </w:tc>
        <w:tc>
          <w:tcPr>
            <w:tcW w:w="1808" w:type="pct"/>
            <w:noWrap/>
          </w:tcPr>
          <w:p w14:paraId="328AEB87" w14:textId="77777777" w:rsidR="005452FB" w:rsidRPr="00875593" w:rsidRDefault="005452FB" w:rsidP="00D65F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75593">
              <w:t>Portable Executable (PE) information and debuggers</w:t>
            </w:r>
          </w:p>
        </w:tc>
        <w:tc>
          <w:tcPr>
            <w:tcW w:w="871" w:type="pct"/>
          </w:tcPr>
          <w:p w14:paraId="167A7A54" w14:textId="77777777" w:rsidR="005452FB" w:rsidRDefault="005452FB" w:rsidP="00D65F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82F9E">
              <w:t>Static</w:t>
            </w:r>
          </w:p>
        </w:tc>
        <w:tc>
          <w:tcPr>
            <w:tcW w:w="1694" w:type="pct"/>
          </w:tcPr>
          <w:p w14:paraId="73B3ABA6" w14:textId="77777777" w:rsidR="005452FB" w:rsidRPr="00875593" w:rsidRDefault="005452FB" w:rsidP="00D65F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6" w:history="1">
              <w:r w:rsidRPr="000A41CD">
                <w:rPr>
                  <w:rStyle w:val="Hyperlink"/>
                </w:rPr>
                <w:t>https://ntcore.com/?page_id=388</w:t>
              </w:r>
            </w:hyperlink>
            <w:r>
              <w:t xml:space="preserve"> </w:t>
            </w:r>
          </w:p>
        </w:tc>
      </w:tr>
      <w:tr w:rsidR="005452FB" w:rsidRPr="00875593" w14:paraId="5CA35BB3" w14:textId="77777777" w:rsidTr="00D65F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noWrap/>
          </w:tcPr>
          <w:p w14:paraId="28030087" w14:textId="77777777" w:rsidR="005452FB" w:rsidRPr="00875593" w:rsidRDefault="005452FB" w:rsidP="00D65FFB">
            <w:r w:rsidRPr="00482810">
              <w:t>ExePEInfo</w:t>
            </w:r>
          </w:p>
        </w:tc>
        <w:tc>
          <w:tcPr>
            <w:tcW w:w="1808" w:type="pct"/>
            <w:noWrap/>
          </w:tcPr>
          <w:p w14:paraId="163811D0" w14:textId="77777777" w:rsidR="005452FB" w:rsidRPr="00875593" w:rsidRDefault="005452FB" w:rsidP="00D65F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d to see if executable is compressed</w:t>
            </w:r>
          </w:p>
        </w:tc>
        <w:tc>
          <w:tcPr>
            <w:tcW w:w="871" w:type="pct"/>
          </w:tcPr>
          <w:p w14:paraId="00101914" w14:textId="77777777" w:rsidR="005452FB" w:rsidRDefault="005452FB" w:rsidP="00D65F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82F9E">
              <w:t>Static</w:t>
            </w:r>
          </w:p>
        </w:tc>
        <w:tc>
          <w:tcPr>
            <w:tcW w:w="1694" w:type="pct"/>
          </w:tcPr>
          <w:p w14:paraId="049ED6CE" w14:textId="77777777" w:rsidR="005452FB" w:rsidRPr="00875593" w:rsidRDefault="005452FB" w:rsidP="00D65F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7" w:history="1">
              <w:r w:rsidRPr="00E94CB2">
                <w:rPr>
                  <w:rStyle w:val="Hyperlink"/>
                </w:rPr>
                <w:t>http://www.exeinfo.byethost18.com/?i=1</w:t>
              </w:r>
            </w:hyperlink>
            <w:r>
              <w:t xml:space="preserve"> </w:t>
            </w:r>
          </w:p>
        </w:tc>
      </w:tr>
      <w:tr w:rsidR="005452FB" w:rsidRPr="00875593" w14:paraId="4D408017" w14:textId="77777777" w:rsidTr="00D65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noWrap/>
          </w:tcPr>
          <w:p w14:paraId="0201D8BD" w14:textId="77777777" w:rsidR="005452FB" w:rsidRPr="00875593" w:rsidRDefault="005452FB" w:rsidP="00D65FFB">
            <w:proofErr w:type="spellStart"/>
            <w:r w:rsidRPr="00482810">
              <w:t>Bintext</w:t>
            </w:r>
            <w:proofErr w:type="spellEnd"/>
          </w:p>
        </w:tc>
        <w:tc>
          <w:tcPr>
            <w:tcW w:w="1808" w:type="pct"/>
            <w:noWrap/>
          </w:tcPr>
          <w:p w14:paraId="1BE46B7B" w14:textId="77777777" w:rsidR="005452FB" w:rsidRPr="00875593" w:rsidRDefault="005452FB" w:rsidP="00D65F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xports all strings found in a file</w:t>
            </w:r>
          </w:p>
        </w:tc>
        <w:tc>
          <w:tcPr>
            <w:tcW w:w="871" w:type="pct"/>
          </w:tcPr>
          <w:p w14:paraId="24FC1698" w14:textId="77777777" w:rsidR="005452FB" w:rsidRDefault="005452FB" w:rsidP="00D65F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82F9E">
              <w:t>Static</w:t>
            </w:r>
          </w:p>
        </w:tc>
        <w:tc>
          <w:tcPr>
            <w:tcW w:w="1694" w:type="pct"/>
          </w:tcPr>
          <w:p w14:paraId="75FB8594" w14:textId="77777777" w:rsidR="005452FB" w:rsidRPr="00875593" w:rsidRDefault="005452FB" w:rsidP="00D65F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8" w:history="1">
              <w:r w:rsidRPr="00E94CB2">
                <w:rPr>
                  <w:rStyle w:val="Hyperlink"/>
                </w:rPr>
                <w:t>https://www.aldeid.com/wiki/BinText</w:t>
              </w:r>
            </w:hyperlink>
            <w:r>
              <w:t xml:space="preserve"> </w:t>
            </w:r>
          </w:p>
        </w:tc>
      </w:tr>
      <w:tr w:rsidR="005452FB" w:rsidRPr="00875593" w14:paraId="4F1F3AEF" w14:textId="77777777" w:rsidTr="00D65F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noWrap/>
          </w:tcPr>
          <w:p w14:paraId="3E7EDFFA" w14:textId="77777777" w:rsidR="005452FB" w:rsidRPr="00875593" w:rsidRDefault="005452FB" w:rsidP="00D65FFB">
            <w:r w:rsidRPr="00482810">
              <w:t>Xorsearch</w:t>
            </w:r>
          </w:p>
        </w:tc>
        <w:tc>
          <w:tcPr>
            <w:tcW w:w="1808" w:type="pct"/>
            <w:noWrap/>
          </w:tcPr>
          <w:p w14:paraId="246349B2" w14:textId="77777777" w:rsidR="005452FB" w:rsidRPr="00875593" w:rsidRDefault="005452FB" w:rsidP="00D65F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d to search for encrypted text in the file</w:t>
            </w:r>
          </w:p>
        </w:tc>
        <w:tc>
          <w:tcPr>
            <w:tcW w:w="871" w:type="pct"/>
          </w:tcPr>
          <w:p w14:paraId="100EFD45" w14:textId="77777777" w:rsidR="005452FB" w:rsidRDefault="005452FB" w:rsidP="00D65F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82F9E">
              <w:t>Static</w:t>
            </w:r>
          </w:p>
        </w:tc>
        <w:tc>
          <w:tcPr>
            <w:tcW w:w="1694" w:type="pct"/>
          </w:tcPr>
          <w:p w14:paraId="2A16FE1C" w14:textId="77777777" w:rsidR="005452FB" w:rsidRPr="00875593" w:rsidRDefault="005452FB" w:rsidP="00D65F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9" w:history="1">
              <w:r w:rsidRPr="00E94CB2">
                <w:rPr>
                  <w:rStyle w:val="Hyperlink"/>
                </w:rPr>
                <w:t>https://blog.didierstevens.com/programs/xorsearch/</w:t>
              </w:r>
            </w:hyperlink>
            <w:r>
              <w:t xml:space="preserve"> </w:t>
            </w:r>
          </w:p>
        </w:tc>
      </w:tr>
      <w:tr w:rsidR="005452FB" w:rsidRPr="00875593" w14:paraId="71DD007C" w14:textId="77777777" w:rsidTr="00D65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noWrap/>
          </w:tcPr>
          <w:p w14:paraId="7C24B697" w14:textId="77777777" w:rsidR="005452FB" w:rsidRPr="00875593" w:rsidRDefault="005452FB" w:rsidP="00D65FFB">
            <w:r w:rsidRPr="00482810">
              <w:t>PE Studio</w:t>
            </w:r>
          </w:p>
        </w:tc>
        <w:tc>
          <w:tcPr>
            <w:tcW w:w="1808" w:type="pct"/>
            <w:noWrap/>
          </w:tcPr>
          <w:p w14:paraId="277DC1E8" w14:textId="77777777" w:rsidR="005452FB" w:rsidRPr="00875593" w:rsidRDefault="005452FB" w:rsidP="00D65F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75593">
              <w:t>Portable Executable (PE) information and debuggers</w:t>
            </w:r>
          </w:p>
        </w:tc>
        <w:tc>
          <w:tcPr>
            <w:tcW w:w="871" w:type="pct"/>
          </w:tcPr>
          <w:p w14:paraId="1E84AF49" w14:textId="77777777" w:rsidR="005452FB" w:rsidRDefault="005452FB" w:rsidP="00D65F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82F9E">
              <w:t>Static</w:t>
            </w:r>
          </w:p>
        </w:tc>
        <w:tc>
          <w:tcPr>
            <w:tcW w:w="1694" w:type="pct"/>
          </w:tcPr>
          <w:p w14:paraId="63453A5D" w14:textId="77777777" w:rsidR="005452FB" w:rsidRPr="00875593" w:rsidRDefault="005452FB" w:rsidP="00D65F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0" w:history="1">
              <w:r w:rsidRPr="00E94CB2">
                <w:rPr>
                  <w:rStyle w:val="Hyperlink"/>
                </w:rPr>
                <w:t>https://www.winitor.com/</w:t>
              </w:r>
            </w:hyperlink>
            <w:r>
              <w:t xml:space="preserve"> </w:t>
            </w:r>
          </w:p>
        </w:tc>
      </w:tr>
      <w:tr w:rsidR="005452FB" w:rsidRPr="00875593" w14:paraId="09FDFE95" w14:textId="77777777" w:rsidTr="00D65F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noWrap/>
          </w:tcPr>
          <w:p w14:paraId="46689B2B" w14:textId="77777777" w:rsidR="005452FB" w:rsidRPr="00875593" w:rsidRDefault="005452FB" w:rsidP="00D65FFB">
            <w:r>
              <w:t>HashCalc</w:t>
            </w:r>
          </w:p>
        </w:tc>
        <w:tc>
          <w:tcPr>
            <w:tcW w:w="1808" w:type="pct"/>
            <w:noWrap/>
          </w:tcPr>
          <w:p w14:paraId="36159FDB" w14:textId="77777777" w:rsidR="005452FB" w:rsidRPr="00875593" w:rsidRDefault="005452FB" w:rsidP="00D65F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 to calculate different HASHs</w:t>
            </w:r>
          </w:p>
        </w:tc>
        <w:tc>
          <w:tcPr>
            <w:tcW w:w="871" w:type="pct"/>
          </w:tcPr>
          <w:p w14:paraId="76A26939" w14:textId="77777777" w:rsidR="005452FB" w:rsidRDefault="005452FB" w:rsidP="00D65F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82F9E">
              <w:t>Static</w:t>
            </w:r>
          </w:p>
        </w:tc>
        <w:tc>
          <w:tcPr>
            <w:tcW w:w="1694" w:type="pct"/>
          </w:tcPr>
          <w:p w14:paraId="4FABB9A6" w14:textId="77777777" w:rsidR="005452FB" w:rsidRPr="00875593" w:rsidRDefault="005452FB" w:rsidP="00D65F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1" w:history="1">
              <w:r w:rsidRPr="00E94CB2">
                <w:rPr>
                  <w:rStyle w:val="Hyperlink"/>
                </w:rPr>
                <w:t>https://www.slavasoft.com/hashcalc/</w:t>
              </w:r>
            </w:hyperlink>
            <w:r>
              <w:t xml:space="preserve"> </w:t>
            </w:r>
          </w:p>
        </w:tc>
      </w:tr>
      <w:tr w:rsidR="005452FB" w:rsidRPr="00875593" w14:paraId="39C7C6E0" w14:textId="77777777" w:rsidTr="00D65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noWrap/>
          </w:tcPr>
          <w:p w14:paraId="701C5578" w14:textId="77777777" w:rsidR="005452FB" w:rsidRPr="00875593" w:rsidRDefault="005452FB" w:rsidP="00D65FFB">
            <w:proofErr w:type="spellStart"/>
            <w:r w:rsidRPr="00215352">
              <w:t>Regshot</w:t>
            </w:r>
            <w:proofErr w:type="spellEnd"/>
          </w:p>
        </w:tc>
        <w:tc>
          <w:tcPr>
            <w:tcW w:w="1808" w:type="pct"/>
            <w:noWrap/>
          </w:tcPr>
          <w:p w14:paraId="0A07D768" w14:textId="77777777" w:rsidR="005452FB" w:rsidRPr="00875593" w:rsidRDefault="005452FB" w:rsidP="00D65F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d to create a snapshot of the VM</w:t>
            </w:r>
          </w:p>
        </w:tc>
        <w:tc>
          <w:tcPr>
            <w:tcW w:w="871" w:type="pct"/>
          </w:tcPr>
          <w:p w14:paraId="69DF592A" w14:textId="77777777" w:rsidR="005452FB" w:rsidRDefault="005452FB" w:rsidP="00D65F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273A">
              <w:t>Dynamic</w:t>
            </w:r>
          </w:p>
        </w:tc>
        <w:tc>
          <w:tcPr>
            <w:tcW w:w="1694" w:type="pct"/>
          </w:tcPr>
          <w:p w14:paraId="386C9CCA" w14:textId="77777777" w:rsidR="005452FB" w:rsidRPr="00875593" w:rsidRDefault="005452FB" w:rsidP="00D65F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2" w:history="1">
              <w:r w:rsidRPr="00E94CB2">
                <w:rPr>
                  <w:rStyle w:val="Hyperlink"/>
                </w:rPr>
                <w:t>https://github.com/Seabreg/Regshot</w:t>
              </w:r>
            </w:hyperlink>
            <w:r>
              <w:t xml:space="preserve"> </w:t>
            </w:r>
          </w:p>
        </w:tc>
      </w:tr>
      <w:tr w:rsidR="005452FB" w:rsidRPr="00875593" w14:paraId="47298C04" w14:textId="77777777" w:rsidTr="00D65F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noWrap/>
          </w:tcPr>
          <w:p w14:paraId="402562E1" w14:textId="77777777" w:rsidR="005452FB" w:rsidRPr="00875593" w:rsidRDefault="005452FB" w:rsidP="00D65FFB">
            <w:proofErr w:type="spellStart"/>
            <w:r w:rsidRPr="00215352">
              <w:t>Fakenet</w:t>
            </w:r>
            <w:proofErr w:type="spellEnd"/>
          </w:p>
        </w:tc>
        <w:tc>
          <w:tcPr>
            <w:tcW w:w="1808" w:type="pct"/>
            <w:noWrap/>
          </w:tcPr>
          <w:p w14:paraId="754F33F7" w14:textId="77777777" w:rsidR="005452FB" w:rsidRPr="00875593" w:rsidRDefault="005452FB" w:rsidP="00D65F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d to create a fake network to trap the malware calls</w:t>
            </w:r>
          </w:p>
        </w:tc>
        <w:tc>
          <w:tcPr>
            <w:tcW w:w="871" w:type="pct"/>
          </w:tcPr>
          <w:p w14:paraId="7A898FF3" w14:textId="77777777" w:rsidR="005452FB" w:rsidRDefault="005452FB" w:rsidP="00D65F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273A">
              <w:t>Dynamic</w:t>
            </w:r>
          </w:p>
        </w:tc>
        <w:tc>
          <w:tcPr>
            <w:tcW w:w="1694" w:type="pct"/>
          </w:tcPr>
          <w:p w14:paraId="0A645BFC" w14:textId="77777777" w:rsidR="005452FB" w:rsidRPr="00875593" w:rsidRDefault="005452FB" w:rsidP="00D65F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3" w:history="1">
              <w:r w:rsidRPr="00E94CB2">
                <w:rPr>
                  <w:rStyle w:val="Hyperlink"/>
                </w:rPr>
                <w:t>https://github.com/mandiant/flare-fakenet-ng</w:t>
              </w:r>
            </w:hyperlink>
            <w:r>
              <w:t xml:space="preserve"> </w:t>
            </w:r>
          </w:p>
        </w:tc>
      </w:tr>
      <w:tr w:rsidR="005452FB" w:rsidRPr="00875593" w14:paraId="7B425925" w14:textId="77777777" w:rsidTr="00D65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noWrap/>
          </w:tcPr>
          <w:p w14:paraId="1FED5B82" w14:textId="77777777" w:rsidR="005452FB" w:rsidRPr="00875593" w:rsidRDefault="005452FB" w:rsidP="00D65FFB">
            <w:r w:rsidRPr="00215352">
              <w:t>Wireshark</w:t>
            </w:r>
          </w:p>
        </w:tc>
        <w:tc>
          <w:tcPr>
            <w:tcW w:w="1808" w:type="pct"/>
            <w:noWrap/>
          </w:tcPr>
          <w:p w14:paraId="6FDC4CD6" w14:textId="77777777" w:rsidR="005452FB" w:rsidRPr="00875593" w:rsidRDefault="005452FB" w:rsidP="00D65F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d to review network captures</w:t>
            </w:r>
          </w:p>
        </w:tc>
        <w:tc>
          <w:tcPr>
            <w:tcW w:w="871" w:type="pct"/>
          </w:tcPr>
          <w:p w14:paraId="717C99F0" w14:textId="77777777" w:rsidR="005452FB" w:rsidRDefault="005452FB" w:rsidP="00D65F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273A">
              <w:t>Dynamic</w:t>
            </w:r>
          </w:p>
        </w:tc>
        <w:tc>
          <w:tcPr>
            <w:tcW w:w="1694" w:type="pct"/>
          </w:tcPr>
          <w:p w14:paraId="542A711D" w14:textId="77777777" w:rsidR="005452FB" w:rsidRPr="00875593" w:rsidRDefault="005452FB" w:rsidP="00D65F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4" w:history="1">
              <w:r w:rsidRPr="00E94CB2">
                <w:rPr>
                  <w:rStyle w:val="Hyperlink"/>
                </w:rPr>
                <w:t>https://www.wireshark.org/</w:t>
              </w:r>
            </w:hyperlink>
            <w:r>
              <w:t xml:space="preserve"> </w:t>
            </w:r>
          </w:p>
        </w:tc>
      </w:tr>
      <w:tr w:rsidR="005452FB" w:rsidRPr="00875593" w14:paraId="637DA919" w14:textId="77777777" w:rsidTr="00D65F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noWrap/>
          </w:tcPr>
          <w:p w14:paraId="3B62EB0F" w14:textId="77777777" w:rsidR="005452FB" w:rsidRPr="00875593" w:rsidRDefault="005452FB" w:rsidP="00D65FFB">
            <w:proofErr w:type="spellStart"/>
            <w:r w:rsidRPr="00215352">
              <w:t>Procmon</w:t>
            </w:r>
            <w:proofErr w:type="spellEnd"/>
          </w:p>
        </w:tc>
        <w:tc>
          <w:tcPr>
            <w:tcW w:w="1808" w:type="pct"/>
            <w:noWrap/>
          </w:tcPr>
          <w:p w14:paraId="5CE079C9" w14:textId="77777777" w:rsidR="005452FB" w:rsidRPr="00875593" w:rsidRDefault="005452FB" w:rsidP="00D65F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d to capture running process calls on the VM while Malware was running</w:t>
            </w:r>
          </w:p>
        </w:tc>
        <w:tc>
          <w:tcPr>
            <w:tcW w:w="871" w:type="pct"/>
          </w:tcPr>
          <w:p w14:paraId="2AACFDF8" w14:textId="77777777" w:rsidR="005452FB" w:rsidRDefault="005452FB" w:rsidP="00D65F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273A">
              <w:t>Dynamic</w:t>
            </w:r>
          </w:p>
        </w:tc>
        <w:tc>
          <w:tcPr>
            <w:tcW w:w="1694" w:type="pct"/>
          </w:tcPr>
          <w:p w14:paraId="4997E6CA" w14:textId="77777777" w:rsidR="005452FB" w:rsidRPr="00875593" w:rsidRDefault="005452FB" w:rsidP="00D65F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5" w:history="1">
              <w:r w:rsidRPr="00E94CB2">
                <w:rPr>
                  <w:rStyle w:val="Hyperlink"/>
                </w:rPr>
                <w:t>https://docs.microsoft.com/en-us/sysinternals/downloads/procmon</w:t>
              </w:r>
            </w:hyperlink>
            <w:r>
              <w:t xml:space="preserve"> </w:t>
            </w:r>
          </w:p>
        </w:tc>
      </w:tr>
      <w:tr w:rsidR="005452FB" w:rsidRPr="00875593" w14:paraId="6BB0CEEB" w14:textId="77777777" w:rsidTr="00D65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noWrap/>
          </w:tcPr>
          <w:p w14:paraId="66CD1C7D" w14:textId="77777777" w:rsidR="005452FB" w:rsidRPr="00875593" w:rsidRDefault="005452FB" w:rsidP="00D65FFB">
            <w:proofErr w:type="spellStart"/>
            <w:r w:rsidRPr="00215352">
              <w:t>Procdot</w:t>
            </w:r>
            <w:proofErr w:type="spellEnd"/>
          </w:p>
        </w:tc>
        <w:tc>
          <w:tcPr>
            <w:tcW w:w="1808" w:type="pct"/>
            <w:noWrap/>
          </w:tcPr>
          <w:p w14:paraId="65CAE3A4" w14:textId="77777777" w:rsidR="005452FB" w:rsidRPr="00875593" w:rsidRDefault="005452FB" w:rsidP="00D65F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view and document process captures</w:t>
            </w:r>
          </w:p>
        </w:tc>
        <w:tc>
          <w:tcPr>
            <w:tcW w:w="871" w:type="pct"/>
          </w:tcPr>
          <w:p w14:paraId="338BEA90" w14:textId="77777777" w:rsidR="005452FB" w:rsidRDefault="005452FB" w:rsidP="00D65F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C6273A">
              <w:t>Dynamic</w:t>
            </w:r>
          </w:p>
        </w:tc>
        <w:tc>
          <w:tcPr>
            <w:tcW w:w="1694" w:type="pct"/>
          </w:tcPr>
          <w:p w14:paraId="19B263F1" w14:textId="77777777" w:rsidR="005452FB" w:rsidRPr="00875593" w:rsidRDefault="005452FB" w:rsidP="00D65FF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6" w:history="1">
              <w:r w:rsidRPr="00E94CB2">
                <w:rPr>
                  <w:rStyle w:val="Hyperlink"/>
                </w:rPr>
                <w:t>https://www.procdot.com/</w:t>
              </w:r>
            </w:hyperlink>
            <w:r>
              <w:t xml:space="preserve"> </w:t>
            </w:r>
          </w:p>
        </w:tc>
      </w:tr>
    </w:tbl>
    <w:p w14:paraId="78FEFA50" w14:textId="77777777" w:rsidR="005452FB" w:rsidRPr="00103E50" w:rsidRDefault="005452FB" w:rsidP="005452FB">
      <w:pPr>
        <w:pStyle w:val="Caption"/>
        <w:jc w:val="center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Tools Used</w:t>
      </w:r>
    </w:p>
    <w:p w14:paraId="2B439ED9" w14:textId="77777777" w:rsidR="00D96481" w:rsidRDefault="00D96481"/>
    <w:sectPr w:rsidR="00D9648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ytDAwMTS3sDQzNjJU0lEKTi0uzszPAykwrAUAFsrC4SwAAAA="/>
  </w:docVars>
  <w:rsids>
    <w:rsidRoot w:val="005452FB"/>
    <w:rsid w:val="005452FB"/>
    <w:rsid w:val="00713232"/>
    <w:rsid w:val="00AB3A4C"/>
    <w:rsid w:val="00D96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64E4ED"/>
  <w15:chartTrackingRefBased/>
  <w15:docId w15:val="{F22D88B3-37AC-4A2D-AECF-F440215983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52FB"/>
    <w:rPr>
      <w:sz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52F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452F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uiPriority w:val="99"/>
    <w:rsid w:val="005452FB"/>
    <w:rPr>
      <w:color w:val="0000FF"/>
      <w:u w:val="single"/>
    </w:rPr>
  </w:style>
  <w:style w:type="table" w:styleId="GridTable4-Accent1">
    <w:name w:val="Grid Table 4 Accent 1"/>
    <w:basedOn w:val="TableNormal"/>
    <w:uiPriority w:val="49"/>
    <w:rsid w:val="005452F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5452FB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ldeid.com/wiki/BinText" TargetMode="External"/><Relationship Id="rId13" Type="http://schemas.openxmlformats.org/officeDocument/2006/relationships/hyperlink" Target="https://github.com/mandiant/flare-fakenet-ng" TargetMode="Externa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://www.exeinfo.byethost18.com/?i=1" TargetMode="External"/><Relationship Id="rId12" Type="http://schemas.openxmlformats.org/officeDocument/2006/relationships/hyperlink" Target="https://github.com/Seabreg/Regshot" TargetMode="Externa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s://www.procdot.com/" TargetMode="External"/><Relationship Id="rId1" Type="http://schemas.openxmlformats.org/officeDocument/2006/relationships/styles" Target="styles.xml"/><Relationship Id="rId6" Type="http://schemas.openxmlformats.org/officeDocument/2006/relationships/hyperlink" Target="https://ntcore.com/?page_id=388" TargetMode="External"/><Relationship Id="rId11" Type="http://schemas.openxmlformats.org/officeDocument/2006/relationships/hyperlink" Target="https://www.slavasoft.com/hashcalc/" TargetMode="External"/><Relationship Id="rId5" Type="http://schemas.openxmlformats.org/officeDocument/2006/relationships/hyperlink" Target="https://mark0.net/soft-trid-e.html" TargetMode="External"/><Relationship Id="rId15" Type="http://schemas.openxmlformats.org/officeDocument/2006/relationships/hyperlink" Target="https://docs.microsoft.com/en-us/sysinternals/downloads/procmon" TargetMode="External"/><Relationship Id="rId10" Type="http://schemas.openxmlformats.org/officeDocument/2006/relationships/hyperlink" Target="https://www.winitor.com/" TargetMode="External"/><Relationship Id="rId4" Type="http://schemas.openxmlformats.org/officeDocument/2006/relationships/hyperlink" Target="https://www.fireeye.com/services/freeware/flare-vm.html" TargetMode="External"/><Relationship Id="rId9" Type="http://schemas.openxmlformats.org/officeDocument/2006/relationships/hyperlink" Target="https://blog.didierstevens.com/programs/xorsearch/" TargetMode="External"/><Relationship Id="rId14" Type="http://schemas.openxmlformats.org/officeDocument/2006/relationships/hyperlink" Target="https://www.wireshark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9</Words>
  <Characters>1879</Characters>
  <Application>Microsoft Office Word</Application>
  <DocSecurity>0</DocSecurity>
  <Lines>15</Lines>
  <Paragraphs>4</Paragraphs>
  <ScaleCrop>false</ScaleCrop>
  <Company/>
  <LinksUpToDate>false</LinksUpToDate>
  <CharactersWithSpaces>2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Wilson</dc:creator>
  <cp:keywords/>
  <dc:description/>
  <cp:lastModifiedBy>Craig Wilson</cp:lastModifiedBy>
  <cp:revision>1</cp:revision>
  <dcterms:created xsi:type="dcterms:W3CDTF">2022-04-13T04:34:00Z</dcterms:created>
  <dcterms:modified xsi:type="dcterms:W3CDTF">2022-04-13T04:34:00Z</dcterms:modified>
</cp:coreProperties>
</file>